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4</w:t>
      </w:r>
      <w:r>
        <w:t xml:space="preserve"> </w:t>
      </w:r>
      <w:r>
        <w:t xml:space="preserve">หน่วยที่</w:t>
      </w:r>
      <w:r>
        <w:t xml:space="preserve"> </w:t>
      </w:r>
      <w:r>
        <w:t xml:space="preserve">1)</w:t>
      </w:r>
      <w:r>
        <w:t xml:space="preserve"> </w:t>
      </w:r>
      <w:r>
        <w:t xml:space="preserve">๕</w:t>
      </w:r>
      <w:r>
        <w:t xml:space="preserve"> </w:t>
      </w:r>
      <w:r>
        <w:t xml:space="preserve">คำควบกล้ำ</w:t>
      </w:r>
      <w:r>
        <w:t xml:space="preserve"> </w:t>
      </w:r>
      <w:r>
        <w:t xml:space="preserve">๘</w:t>
      </w:r>
      <w:r>
        <w:t xml:space="preserve"> </w:t>
      </w:r>
      <w:r>
        <w:t xml:space="preserve">มิ.ย.</w:t>
      </w:r>
      <w:r>
        <w:t xml:space="preserve"> </w:t>
      </w:r>
      <w:r>
        <w:t xml:space="preserve">๖๔</w:t>
      </w:r>
      <w:r>
        <w:t xml:space="preserve"> </w:t>
      </w:r>
      <w:r>
        <w:t xml:space="preserve">(มีใบงาน</w:t>
      </w:r>
      <w:r>
        <w:t xml:space="preserve"> </w:t>
      </w:r>
      <w:r>
        <w:t xml:space="preserve">และใบความรู้)</w:t>
      </w:r>
      <w:r>
        <w:t xml:space="preserve"> </w:t>
      </w:r>
      <w:r>
        <w:t xml:space="preserve">ปลา</w:t>
      </w:r>
      <w:r>
        <w:t xml:space="preserve"> </w:t>
      </w:r>
      <w:r>
        <w:t xml:space="preserve">ภูมิ</w:t>
      </w:r>
      <w:r>
        <w:t xml:space="preserve"> </w:t>
      </w:r>
      <w:r>
        <w:t xml:space="preserve">ฟารุต</w:t>
      </w:r>
    </w:p>
    <w:p>
      <w:pPr>
        <w:pStyle w:val="Date"/>
      </w:pPr>
      <w:r>
        <w:t xml:space="preserve">วันศุกร์ที่</w:t>
      </w:r>
      <w:r>
        <w:t xml:space="preserve"> </w:t>
      </w:r>
      <w:r>
        <w:t xml:space="preserve">30</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ธีระพล) สวัสดีครับ สวัสดีคุณคและก็นักเรียนที่อยุ่ปลายทางทุกคนนะครับ ธีระพล แก้วคำจันทร์เช่นเดิมครัครับสำหรับเรื่องราวในภาษาไทย เราก็จะมาพบกันในเรื่องของคำควบกล้ำ เป็นพยัญชนะต้นใช่ไหมครับ</w:t>
      </w:r>
    </w:p>
    <w:p>
      <w:pPr>
        <w:pStyle w:val="BodyText"/>
      </w:pPr>
      <w:r>
        <w:t xml:space="preserve">(คุณครูวรรณรี) ใช่แล้วค่ะ</w:t>
      </w:r>
    </w:p>
    <w:p>
      <w:pPr>
        <w:pStyle w:val="BodyText"/>
      </w:pPr>
      <w:r>
        <w:t xml:space="preserve">(คุณครูธีระพล) เพิ่มเติมในเรื่อง การเอา ร.มาเป็นพยัญชนะควบนั่นเอง อะไรบ้าง ก่อนอื่นเลย เรามาทบทวนคความรู้เดิมกันก่อนว่าคำควบกล้ำมันจั เคยได้ยินชื่อหรือเปล่า คาย ค-า-ย ครุแชมครับ ถ้าสมมติว่าเราจะเพิ่ม มาอีก 1 การอ่านมันจะเปลี่ยนไหมครับ</w:t>
      </w:r>
    </w:p>
    <w:p>
      <w:pPr>
        <w:pStyle w:val="BodyText"/>
      </w:pPr>
      <w:r>
        <w:t xml:space="preserve">(คุณครูวรรณรี) การอ่านจะเปลี่ยนเสียงค่ะ คายเหมือนเดิมไหวครับ</w:t>
      </w:r>
    </w:p>
    <w:p>
      <w:pPr>
        <w:pStyle w:val="BodyText"/>
      </w:pPr>
      <w:r>
        <w:t xml:space="preserve">(คุณครูวรรณรี) ไม่ค่ะ</w:t>
      </w:r>
    </w:p>
    <w:p>
      <w:pPr>
        <w:pStyle w:val="BodyText"/>
      </w:pPr>
      <w:r>
        <w:t xml:space="preserve">(คุณครูธีระพล) เราจะอ่าน แปรงเสียงไปยังพยัญชนะ ยกตัวอย่างเช่น คำนี้อ่านว่าคาย ก้ต้องอ่านเป้น ค-ล-า-ย คลายนั่นเอง เอาตัว ลอลิง มา แล้วอ่านออกเสียงไปพร้อมกัน เราจะอ่านออกเสียงว่าคำควบกล้ำ นะคะ คำว่ากางกา อง กาง แล้วเด็ก ๆ ลองนึกดูคำว่า</w:t>
      </w:r>
      <w:r>
        <w:t xml:space="preserve"> </w:t>
      </w:r>
      <w:r>
        <w:t xml:space="preserve">“</w:t>
      </w:r>
      <w:r>
        <w:t xml:space="preserve">กลาง</w:t>
      </w:r>
      <w:r>
        <w:t xml:space="preserve">”</w:t>
      </w:r>
      <w:r>
        <w:t xml:space="preserve"> </w:t>
      </w:r>
      <w:r>
        <w:t xml:space="preserve">ใส่พยัญชนะเพิ่มไปอีก เสียง ก.ไก่ แล้วก็ ว.แหวน 2 ตัวเลย ก็ต้องเป็น กอ วอ อา งอ กวาง ถ้ามันไม่มีตัว ว. แหวนเราก็อ่านว่ากาง มีอีก 1 ตัวอย่าง เหมือนกันเลย ค-นอ คาน ถ้าสมมติว่า ครูเพิ่ม วอ แหวน เป็น คอ วอ อา นอ ควาน เราจะอ่านออกเสียงเหมือนมีสระมาช่วย คืออกเสียงสระ ออ อ่านเป็น</w:t>
      </w:r>
    </w:p>
    <w:p>
      <w:pPr>
        <w:pStyle w:val="BodyText"/>
      </w:pPr>
      <w:r>
        <w:t xml:space="preserve">(คุณครูธีระพล) ก็คือคอกับวอนี่ล่ะ ร.เรือ ก้เป้น ครอง เหมือนกับพยัญชนะทั่วไปเลย กาบ ถ้าสมมติคุณครูเพิ่มมากอีกก็จะเป็น กราบ คือลักษณะของคำควบกล้ำ ที่นี้เรามาดูว่าคุณครูมีคำถามให้นักเรียน คิดสักนิดหนึ่งว่า ถ้าสมมติว่าคำที่คุณครูยกตัวอย่างมานี้ คลาย คำว่า กาง คำว่า กวางมันมีสระเสียงเดียวกันหรือไม่ บนหน้าจอได้เลยครับ ว่าคุณครูทำสีอะไรหรือเปล่าที่แตกต่าง</w:t>
      </w:r>
    </w:p>
    <w:p>
      <w:pPr>
        <w:pStyle w:val="BodyText"/>
      </w:pPr>
      <w:r>
        <w:t xml:space="preserve">(คุณครูวรรณรี) คุณครูนัคั นั่นก็คือสีแดง นั่นก็คือสระอา นั่นเอง</w:t>
      </w:r>
    </w:p>
    <w:p>
      <w:pPr>
        <w:pStyle w:val="BodyText"/>
      </w:pPr>
      <w:r>
        <w:t xml:space="preserve">(คุณครูธีระพล) สระอาตรง เดี๋ยวจะอธิบายเพิ่มเติมว่าการที่มีกัน ก็ต้องอ่านต่างกัน เพราะว่ามี ค.ควายมีคอความ คำที่ 2 เป็น คอความกับ คำหน้ามี ก. ไก่ เพียงตัวเดียว ก่อน เดี๋ยวเราจะมาเพิ่มเติมความรู้กัน ทีนี้คำถามต่อมาถามว่า แล้วคำคูเปรียบเทียบ ที่คุณครูยกตัวอย่างนี่มีเสียงของคำต่างกันหรือเปล่า ต่างกันนะคะ เพราะว่าคำแรกนะคะมีพยัญชนะต้นตัว จะมีพยัญชนะต้น 2 ตัวนั้นเอง</w:t>
      </w:r>
    </w:p>
    <w:p>
      <w:pPr>
        <w:pStyle w:val="BodyText"/>
      </w:pPr>
      <w:r>
        <w:t xml:space="preserve">(คุณครูธีระพล) เพราะฉะนั้น ต่างกันนั่นเอง คำควบกล้ำ แล้วทำไมมันถึงมีการคควบกล้ำนทีนี้จุดประสงค์การเรียนรู้ของเราในวัน บอกว่าบอกลักษณะของคำควบกล้ำแท้และคำควบกล้ำไม่แท้ได้ วันนี้เราต้องเรียนทั้ง 2 อย่างใช่ไหมคะ ควบกลฃ้ำแท้ กับควบกลต่อมาข้อที่ 2 อ่านออกเสียงคำควบกล้ำแท้ และ คำควบกล้ำไม่แท้ได้นะครับ เพราะการเรียนเรื่องคำควบกล้ำต้องออกเสียงนั่นเอง คำควบกล้ำแท้และคำควบกล้ำไม่แท้ได้ได้ ครับข้อที่ 4 ครับ</w:t>
      </w:r>
    </w:p>
    <w:p>
      <w:pPr>
        <w:pStyle w:val="BodyText"/>
      </w:pPr>
      <w:r>
        <w:t xml:space="preserve">(คุณครูวรรณรี) มีความมุ่งมงานอะไรก็ตามที่เราได้รับมอบหมาย ถ้าเรามุ่งมั่นจะประสบความสำเร็จค่ะ เรียนรู฿้ของเราทั้งหมด 4 ข้อ หวังว่าเด็ก ๆ ที่อยู่ปลายทางจะปฏิบัติได้แน่นอน ให้ความรู้แล้วก็ให้ทำกิจกรรมไปพร้อม ๆ กัน ของคำควบกล้ำ ครุแชมคำควบกล้ำมี ที่เด็ก ๆ จะได้เรียนกันมีอยู่ 2 ประเภทค่ะ ก็คือ</w:t>
      </w:r>
    </w:p>
    <w:p>
      <w:pPr>
        <w:pStyle w:val="BodyText"/>
      </w:pPr>
      <w:r>
        <w:t xml:space="preserve">(คุณครูวรรณรี) ควบกล้ำแท้แล้่วมันมีหน้าตาเป้นอย่างไร หลายคนอาจจะเคยได้ยินแล้วล่ะว่ามีควบกล้ำแท้ เดี๋ยววันนี้ไม่ลืมแน่นอน คุณครูมีความรู้เต็มเปี่ยมมาฝาก ประเภทที่ 1 เขาบอกว่า คำควบกล้ำ หรือว่าอักษรควบนี่ควบนี้คือหมายความว่ามีอักษร 2 ตัก็คือหมายถึงพยัญชนะ 2 ตัวเขียนเรียงกัน สระเดียวกัน เวลาออกเสียงกล้ำเป็นสระเดียวกก็เป็นเสีลงเดียวกันหรือว่าพยางค์ เราห้ามอ่านแยกเราต้องอ่านไปพร้อมกัน คำนั้นก็จะผันไปตามเสียงพยัญชนะตัวหน้า หลายคนอาจจะงงคำนิยาม ยกตัวอย่างง่าย ๆ เช่น ครอบครอง พยัญชนะตัวหน้าคือคอควาย ใช่ไหมคะ ตัวควบคือ รอ เรือ เวลาเราอ่าน ใช่ค่ะ แต่เราต้องอ่านว่าครอบ</w:t>
      </w:r>
    </w:p>
    <w:p>
      <w:pPr>
        <w:pStyle w:val="BodyText"/>
      </w:pPr>
      <w:r>
        <w:t xml:space="preserve">(คุณครูวรรณรี) ใช่ค่ะ เวลาเราผันเสียงครับ เราผัน ของวรรณยุกต์หรือคำนั้น ค.ควายค่ะ ค.ควายอยู่อักษรอะไรหมู่อะไรเราก็ผันไปตาม อันนี้ก็เป็นเรื่องของคำควบกล้ำแท้ เป็นออกเสียงสองพยางน่ะค่ะ ที่คล้าย ๆ กันอันนั้นคืออักษร นำ มันมีหลายประเภทมาก</w:t>
      </w:r>
    </w:p>
    <w:p>
      <w:pPr>
        <w:pStyle w:val="BodyText"/>
      </w:pPr>
      <w:r>
        <w:t xml:space="preserve">(คุณครูวรรณรี) บางทีเป็นอักษรนำ กับ ,.ลิง ว.แหวน ยอ ยักษ์ คำรี้อ่านว่าสลวย สระหรัว ไม่เป็นไรอันนี้คือตั้งข้อสังเกตเอาไว้ก่อนใช่ไหมครับทีนี้เรามาดูคำควบกล้ำแท้ คำควบกล้ำแท้เราจะมีคือตัว</w:t>
      </w:r>
    </w:p>
    <w:p>
      <w:pPr>
        <w:pStyle w:val="BodyText"/>
      </w:pPr>
      <w:r>
        <w:t xml:space="preserve">(คุณครูวรรณรี) ล.ลิงค่ะ</w:t>
      </w:r>
    </w:p>
    <w:p>
      <w:pPr>
        <w:pStyle w:val="BodyText"/>
      </w:pPr>
      <w:r>
        <w:t xml:space="preserve">(คุณครูธีระพล) ตัวต่อไปวอ แหวนค่ะ</w:t>
      </w:r>
    </w:p>
    <w:p>
      <w:pPr>
        <w:pStyle w:val="BodyText"/>
      </w:pPr>
      <w:r>
        <w:t xml:space="preserve">(คุณครูธีระพล) อันนี้เราเรียกว่า</w:t>
      </w:r>
    </w:p>
    <w:p>
      <w:pPr>
        <w:pStyle w:val="BodyText"/>
      </w:pPr>
      <w:r>
        <w:t xml:space="preserve">(คุณครูวรรณรี) ตัวอื่นมาควบได้ไหมคะ</w:t>
      </w:r>
    </w:p>
    <w:p>
      <w:pPr>
        <w:pStyle w:val="BodyText"/>
      </w:pPr>
      <w:r>
        <w:t xml:space="preserve">(คุณครูธีระพล) ไม่ได้ เราเจอพยัยชนะตัวอืา่น ๆ มาอยู่ประกบด้วยกันไม่ใช้คำควบกล้ำแน่นอน ทีนี้เรามาดูว่าพยัญชนะตัวหน้าล่ะ เมื่อกี้เราได้ตัวควบไปแล้ว นิทานคำควบกล้ำมาฝาก นิทานของครูสั้นและง่ายแล้วก็สั้นจำง่าย เราก็จะเข้าใจ ง่ายไหมครับครุแชม สั้นมากเลยมีไก่อยู่ 1 ตัวนี่ขี่ไปบนหลัง ทำไมถึงต้องเป็นนิทาน ขี่ดราจะแทนด้วยพยัญชนะ</w:t>
      </w:r>
    </w:p>
    <w:p>
      <w:pPr>
        <w:pStyle w:val="BodyText"/>
      </w:pPr>
      <w:r>
        <w:t xml:space="preserve">(คุณครูวรรณรี) ข.ไข่ ควายเราจะแทนด้วยพยัญชนะ คอ ไปเราจะแทนด้วยพยัญชนะ</w:t>
      </w:r>
    </w:p>
    <w:p>
      <w:pPr>
        <w:pStyle w:val="BodyText"/>
      </w:pPr>
      <w:r>
        <w:t xml:space="preserve">(คุณครูวรรณรี) ป. ปลาค่ะ พงพาน ผี เราก็จะแทนด้วยพยัญชนะ</w:t>
      </w:r>
    </w:p>
    <w:p>
      <w:pPr>
        <w:pStyle w:val="BodyText"/>
      </w:pPr>
      <w:r>
        <w:t xml:space="preserve">(คุณครูวรรณรี) ผอ ผึ่ง</w:t>
      </w:r>
    </w:p>
    <w:p>
      <w:pPr>
        <w:pStyle w:val="BodyText"/>
      </w:pPr>
      <w:r>
        <w:t xml:space="preserve">(คุณครูธีระพล) สุดท้าย ตาย พยัญชนะ</w:t>
      </w:r>
    </w:p>
    <w:p>
      <w:pPr>
        <w:pStyle w:val="BodyText"/>
      </w:pPr>
      <w:r>
        <w:t xml:space="preserve">(คุณครูวรรณรี) ต. เต่าค่ะ</w:t>
      </w:r>
    </w:p>
    <w:p>
      <w:pPr>
        <w:pStyle w:val="BodyText"/>
      </w:pPr>
      <w:r>
        <w:t xml:space="preserve">(คุณครูธีระพล) เพราะฉะนั้น นิทานนี้ ปงปลา พ.พาน ผ.ผึ้ง แล้วก็ตอ เต่า จะเป็นพยัญชนะควบ</w:t>
      </w:r>
    </w:p>
    <w:p>
      <w:pPr>
        <w:pStyle w:val="BodyText"/>
      </w:pPr>
      <w:r>
        <w:t xml:space="preserve">(คุณครูธีระพล) ครับ ก็คือเราจะเอาไปผสมกับ ร. เรือ ล. ลิง ว. แหวน ตัวเหล่านี้ใช่ไหมคะ</w:t>
      </w:r>
    </w:p>
    <w:p>
      <w:pPr>
        <w:pStyle w:val="BodyText"/>
      </w:pPr>
      <w:r>
        <w:t xml:space="preserve">(คุณครูธีระพล) ใช่ครับ เดี๋ยวจะพอันนี้ในภาษาไทยก่อนทีนี้ ก็จะมีตัวแรกเลย ก็คือ ร. เรือ ตัวที่ ล. ลิง ตัวที่ 3 ว. แหวน จับคู่กัน ก.ไก่ จับคู่กับ รอ เรือ ได้พยัญชนะควบ ก. ไก่จะคู่กับ ล. ลิง จะได้ กร ได้แน่นอน ก็คือได้ กว ได้แล้ว 3 ตัวนะ ทีนี้มาดู ขอ ไข่บ้าง มีในภาษาไทยเช่นเดียวกัน เดี๋ยวจะมีคำให้ดู ว.แหนได้ค่ะ</w:t>
      </w:r>
    </w:p>
    <w:p>
      <w:pPr>
        <w:pStyle w:val="BodyText"/>
      </w:pPr>
      <w:r>
        <w:t xml:space="preserve">(คุณครูธีระพล) เราได้กี่คู่แล้วคระบครูแชม6 คู่</w:t>
      </w:r>
    </w:p>
    <w:p>
      <w:pPr>
        <w:pStyle w:val="BodyText"/>
      </w:pPr>
      <w:r>
        <w:t xml:space="preserve">(คุณครูธีระพล) ได้ 6 คู่ มี ค. ควายตามมา ค. ควายจับคู่กับ ร. เรือ ได้ไหม</w:t>
      </w:r>
    </w:p>
    <w:p>
      <w:pPr>
        <w:pStyle w:val="BodyText"/>
      </w:pPr>
      <w:r>
        <w:t xml:space="preserve">(คุณครูวรรณรี) ได้ค่ะ ครอง</w:t>
      </w:r>
    </w:p>
    <w:p>
      <w:pPr>
        <w:pStyle w:val="BodyText"/>
      </w:pPr>
      <w:r>
        <w:t xml:space="preserve">(คุณครูธีระพล) ครอง ครุ แบบบนี้เห้นไหม คอควาย จับคูกับ ลอ ลิง ค. ควายจับคู่กับว. แหวน ก็ได้ ป.ปลา จับคู่กับ ร.เรือ มีรในภาษาไทยไหมครับ</w:t>
      </w:r>
    </w:p>
    <w:p>
      <w:pPr>
        <w:pStyle w:val="BodyText"/>
      </w:pPr>
      <w:r>
        <w:t xml:space="preserve">(คุณครูวรรณรี) มีค่ะ</w:t>
      </w:r>
    </w:p>
    <w:p>
      <w:pPr>
        <w:pStyle w:val="BodyText"/>
      </w:pPr>
      <w:r>
        <w:t xml:space="preserve">(คุณครูธีระพล) เช่น ปรับปรุง ป. ปลา จับคู่กับ ล. ลิง ก็มีเหมือนกัน เช่นคำว่าเปลี่ยนแปลง ป.ปลา กับ ว.แหวนวอ แหวน ล่ะทีนี้ เด็ก ๆ ลองคิดดูสิ ว่าเราเคยเจอหรือเปล่า ป.ปลา คู่ควบกับ ว.แหวน</w:t>
      </w:r>
    </w:p>
    <w:p>
      <w:pPr>
        <w:pStyle w:val="BodyText"/>
      </w:pPr>
      <w:r>
        <w:t xml:space="preserve">(คุณครูธีระพล) ไม่มีในภาษาไทยเดี๋ยวจะบอกว่าทำไม่พ. พาน จะคู่กับ ร. เรือ มีไหมครับครูแชท ใช่ค่ะ</w:t>
      </w:r>
    </w:p>
    <w:p>
      <w:pPr>
        <w:pStyle w:val="BodyText"/>
      </w:pPr>
      <w:r>
        <w:t xml:space="preserve">(คุณครูธีระพล) พ.พาน กับ ล.ลิง ล่ะทีนี้คิดดีกว่าว่า ให้เด็ก ๆ คิด ควบกับ ล. ลิง</w:t>
      </w:r>
    </w:p>
    <w:p>
      <w:pPr>
        <w:pStyle w:val="BodyText"/>
      </w:pPr>
      <w:r>
        <w:t xml:space="preserve">(คุณครูวรรณรี) มีนะคะ</w:t>
      </w:r>
    </w:p>
    <w:p>
      <w:pPr>
        <w:pStyle w:val="BodyText"/>
      </w:pPr>
      <w:r>
        <w:t xml:space="preserve">(คุณครูธีระพล) มีไหม</w:t>
      </w:r>
    </w:p>
    <w:p>
      <w:pPr>
        <w:pStyle w:val="BodyText"/>
      </w:pPr>
      <w:r>
        <w:t xml:space="preserve">(คุณครูวรรณรี) มีค่ะ</w:t>
      </w:r>
    </w:p>
    <w:p>
      <w:pPr>
        <w:pStyle w:val="BodyText"/>
      </w:pPr>
      <w:r>
        <w:t xml:space="preserve">(คุณครูธีระพล) เช่นคำว่า มีแน่นอน ถ้าเรานึกคำไหนออก แสดงว่ามันมีภาษาไทย ทีนี้ พ. พาน กับ ว. แหวน มีไหมคะ ทีนี้ ผ.ผึ้งนี่ กับ ร.เรือ ไม่มี</w:t>
      </w:r>
    </w:p>
    <w:p>
      <w:pPr>
        <w:pStyle w:val="BodyText"/>
      </w:pPr>
      <w:r>
        <w:t xml:space="preserve">(คุณครูธีระพล) ไม่มี ส่วน ผอ ผึ้งกับ</w:t>
      </w:r>
    </w:p>
    <w:p>
      <w:pPr>
        <w:pStyle w:val="BodyText"/>
      </w:pPr>
      <w:r>
        <w:t xml:space="preserve">(คุณครูวรรณรี) มีนะคะ</w:t>
      </w:r>
    </w:p>
    <w:p>
      <w:pPr>
        <w:pStyle w:val="BodyText"/>
      </w:pPr>
      <w:r>
        <w:t xml:space="preserve">(คุณครูธีระพล) มีไหมครับ</w:t>
      </w:r>
    </w:p>
    <w:p>
      <w:pPr>
        <w:pStyle w:val="BodyText"/>
      </w:pPr>
      <w:r>
        <w:t xml:space="preserve">(คุณครูวรรณรี) มี</w:t>
      </w:r>
    </w:p>
    <w:p>
      <w:pPr>
        <w:pStyle w:val="BodyText"/>
      </w:pPr>
      <w:r>
        <w:t xml:space="preserve">(คุณครูธีระพล) มีแน่นอน ผลิ แบบนี้ ดอกไม้ผลิออกมา ประมาณนี้ ผอผึ้ง กับ วอ แหวน ต. เต่า กับ ร. เรือ ต. เต่ากับ ร. เรือ มีเช่นคำว่า</w:t>
      </w:r>
      <w:r>
        <w:t xml:space="preserve"> </w:t>
      </w:r>
      <w:r>
        <w:t xml:space="preserve">“</w:t>
      </w:r>
      <w:r>
        <w:t xml:space="preserve">ตรวจ</w:t>
      </w:r>
      <w:r>
        <w:t xml:space="preserve">”</w:t>
      </w:r>
      <w:r>
        <w:t xml:space="preserve"> </w:t>
      </w:r>
      <w:r>
        <w:t xml:space="preserve">ตรากตรำ เยอะแยะมากมายใช่ไหมครับในภาษาไทยแล้วก็ ตอ เต่ากับ ลอ ลิง ก็ไม่มี แล้วก็สุดท้าย ต. เต่ากับ ว. แหวน ไม่มี ที่เดป็นเสียงควบจริง ๆ เรามีทั้งหมดกี่เสียง อันนี้ได้แล้ว 3 3 6 เป็น 9 12 13 14 15 เสียง</w:t>
      </w:r>
    </w:p>
    <w:p>
      <w:pPr>
        <w:pStyle w:val="BodyText"/>
      </w:pPr>
      <w:r>
        <w:t xml:space="preserve">(คุณครูวรรณรี) 15 เสียง 15 คู่นะคะ คำควบกล้ำที่เป็นเสียงึคสบนี่ แค่ 15 คู่ ทีนี้เรา ยังมีการยืมคำภาษาต่างประเทศมาด้วย อาจจะเป็นเสียง บ. ใบไม้กับ ร. เรือ คำควบเหมือนกัน แต่เหมือนเรายืมคำภาษาต่างประเทเช่น ขนมที่เราชอบกินกันคำว่า อย่างนี้ เห็นไหม พอเรายืมเอาคำต่างประเทศมาก็ต้องเทียบเสียงเขาด้วย ดดรนแบบนี้ ดร คำนี้ไม่มีเราเรายืมคำภาษาต่าง ประเทศมา แล้วก็ถ่ายภาพเรียกว่า โดรน ไหมคะ ถ้าเป็นคำที่มาจากภาษาต่างประเทษศเป็นคำควบกล้ำแท้ ถือว่า แต่ว่าอันนี้เราจะมาเรียนกันแค่ของภาษาไทยก่อน ควบกัน 2 เสียง บอกได้เลยว่าเป้นคำควบกล้ำแท้เป็นคำควบกล้ำแท้ ทีนี้เรามาดูตัวอย่าง คำควบกล้ำที่ใช้ ร. เรือ คุณครูอ่านให้ฟัง 1 รอบ ช่างเพลิดแพวางโครงการ การปรองดอง ความพร้อมเพรียงโปรดปรานลูกหลานรัก ก้จะเน้นเสียง ร แต่ถ้าเป็น ลอ ลิง เราต้องเน้นมากไหมครับ อ่านได้ต้องออกเสียงด้วย</w:t>
      </w:r>
    </w:p>
    <w:p>
      <w:pPr>
        <w:pStyle w:val="BodyText"/>
      </w:pPr>
      <w:r>
        <w:t xml:space="preserve">(คุณครูธีระพล) อ่านต้องออกเสียง ทีนี้เรามาดู ดีไหมครับครุแชม</w:t>
      </w:r>
    </w:p>
    <w:p>
      <w:pPr>
        <w:pStyle w:val="BodyText"/>
      </w:pPr>
      <w:r>
        <w:t xml:space="preserve">(คุณครูวรรณรี) ดีค่ะ</w:t>
      </w:r>
    </w:p>
    <w:p>
      <w:pPr>
        <w:pStyle w:val="BodyText"/>
      </w:pPr>
      <w:r>
        <w:t xml:space="preserve">(คุณครูธีระพล) เดี๋ยวให้ครู หรือว่าอ่านไปพร้อม ๆ กับครูแชมก็ได้ ปลูกกล้วยสวนบรรเลงหวานบรรเลงหวาน</w:t>
      </w:r>
    </w:p>
    <w:p>
      <w:pPr>
        <w:pStyle w:val="BodyText"/>
      </w:pPr>
      <w:r>
        <w:t xml:space="preserve">(คุณครูธีระพล) เสียงพริวผ่านปล่องไ</w:t>
      </w:r>
    </w:p>
    <w:p>
      <w:pPr>
        <w:pStyle w:val="BodyText"/>
      </w:pPr>
      <w:r>
        <w:t xml:space="preserve">(คุณครูวรรณรี) เสียงพลิ้วผ่านปล่องไฟไกลเกินฝัน พลอยเดพลินเพลินปล่อยปลาท้าตะวัน</w:t>
      </w:r>
    </w:p>
    <w:p>
      <w:pPr>
        <w:pStyle w:val="BodyText"/>
      </w:pPr>
      <w:r>
        <w:t xml:space="preserve">(คุณครูธีระพล) ผูกเปลพลัน</w:t>
      </w:r>
    </w:p>
    <w:p>
      <w:pPr>
        <w:pStyle w:val="BodyText"/>
      </w:pPr>
      <w:r>
        <w:t xml:space="preserve">(คุณครูวรรณรี) ผูกเปลพลันคลาดเคลื่อนเกลื่อนกลาดไกล เป็นพยัญชนะควบ เราจะไม่เน้นเสียนงเราก็จะเน้นแบบควบเบา ๆ ทีนี้ เรามา… ครูแชมครับ เราลองให้เด็ก ๆ สังเกตดูดีไหมครับ เอาคำง่าย ๆ ก่อนนะคะ ที่เป็นชื่อของผลไม้ อันนั้นคำว่าเด็กออกเสียงพร้อมกัน กอ ลอ อัว ยอ กลวย คำว่ากล้วย ไม่อ่านออกเสียงว่ากล้วยนะคะ</w:t>
      </w:r>
    </w:p>
    <w:p>
      <w:pPr>
        <w:pStyle w:val="BodyText"/>
      </w:pPr>
      <w:r>
        <w:t xml:space="preserve">(คุณครูธีระพล) เราจะไม่อ่านออกเสียงว่า</w:t>
      </w:r>
      <w:r>
        <w:t xml:space="preserve"> </w:t>
      </w:r>
      <w:r>
        <w:t xml:space="preserve">“</w:t>
      </w:r>
      <w:r>
        <w:t xml:space="preserve">ไปด้วยกัน ครูขออีก 1 คำ เช่นคำว่า</w:t>
      </w:r>
      <w:r>
        <w:t xml:space="preserve">”</w:t>
      </w:r>
      <w:r>
        <w:t xml:space="preserve">เพลิดเพลิน" สังเกตดูบรรทัดที่ 3 เห็นไหมครับ เพลิด พอ รอ เออ ดอ เพริด พอ กับ ลอ ก็ต้องมาพร้อมกัน เราจะต้องออกเสียงว่า เพริดเพริดเพริน เพราะว่าอันนี้เป็นบทร้อยกรองเกี่ยวกับคำควบกล้ำ ควบกล้ำ แต่อันนี้คุรครูขอสั้น ๆ ำด้ไหมเดี๋ยวเวลาอีก 1 อย่างแล้วก็มีกิจกรร ลุ้นไปพร้อมกัน อันนี้ครูยกตัวอย่างแค่ 2 บทให้เด็ก ๆ อ่านตาม พ่อนั่งเกวียนมา</w:t>
      </w:r>
    </w:p>
    <w:p>
      <w:pPr>
        <w:pStyle w:val="BodyText"/>
      </w:pPr>
      <w:r>
        <w:t xml:space="preserve">(คุณครูธีระพล) พาควายเลี้ยวขวา ดูกวาง ค้นคว้า</w:t>
      </w:r>
    </w:p>
    <w:p>
      <w:pPr>
        <w:pStyle w:val="BodyText"/>
      </w:pPr>
      <w:r>
        <w:t xml:space="preserve">(คุณครูวรรณรี) ดูกวางค้นคว้า ขวัญขอซื้อขวาน</w:t>
      </w:r>
    </w:p>
    <w:p>
      <w:pPr>
        <w:pStyle w:val="BodyText"/>
      </w:pPr>
      <w:r>
        <w:t xml:space="preserve">(คุณครูวรรณรี) ขวัยขอซื้อขวาน</w:t>
      </w:r>
    </w:p>
    <w:p>
      <w:pPr>
        <w:pStyle w:val="BodyText"/>
      </w:pPr>
      <w:r>
        <w:t xml:space="preserve">(คุณครูธีระพล) ใสพารเลียงราย</w:t>
      </w:r>
    </w:p>
    <w:p>
      <w:pPr>
        <w:pStyle w:val="BodyText"/>
      </w:pPr>
      <w:r>
        <w:t xml:space="preserve">(คุณครูธีระพล) ปัดกวดหยากไย่</w:t>
      </w:r>
    </w:p>
    <w:p>
      <w:pPr>
        <w:pStyle w:val="BodyText"/>
      </w:pPr>
      <w:r>
        <w:t xml:space="preserve">(คุณครูวรรณรี) ปัดกวาดหยากไย่ 2 บทอันนี้เรฝึกอ่าน จริง ๆ แล้วไม่น่าจะยากใช่ไหมครับ ก็เหใร. เรือ ล. ลิง คล้าย ๆ กัน เราต้องรู้หลักและออกเสียงให้ถูก ที่ 2 เรายังเหลืออีกก็คือคำควบกล้ำไม่แท้</w:t>
      </w:r>
    </w:p>
    <w:p>
      <w:pPr>
        <w:pStyle w:val="BodyText"/>
      </w:pPr>
      <w:r>
        <w:t xml:space="preserve">(คุณครูวรรณรี) ควบกล้ำไม่แท้</w:t>
      </w:r>
    </w:p>
    <w:p>
      <w:pPr>
        <w:pStyle w:val="BodyText"/>
      </w:pPr>
      <w:r>
        <w:t xml:space="preserve">(คุณครูวรรณรี) คำควบกล้ำไม่แท้นะคะ ก็จะเป็นคำที่มีพยัญชนะต้น2 ตัวนี้ จะมีตัว ร.เรือ เป็นพยัญชนะตัวที่ 2 นะคะ ออกเสียงเฉพาะตัวหน้าเท่านั้น ที่มีพยัญชนะต้น 2 ตัว เมื่อมีตัวรอ เรือ เป็นพยัญชนะต้น มาผสมสระเดียวกัน จะออกเสียงเฉพาะสระตัวหน้า กันนะคะว่ามีตัวอะไรบ้าง</w:t>
      </w:r>
    </w:p>
    <w:p>
      <w:pPr>
        <w:pStyle w:val="BodyText"/>
      </w:pPr>
      <w:r>
        <w:t xml:space="preserve">(คุณครูธีระพล) มี จ.จานที่เป็นพยัญชนะตัวหน้า มี ซอ โซ มี ท. ทหาร มี ส. เสือ แล้วก็ ศ. ศาลา มีเยอะมาก แต่อันยนี้มีแค่ 5 ตัวนี้เมื่อเรานำมาผสมกับ รอ เรือ ไม่ว่าจะคำไหนก็แล้วแต่เราจะไม่อ่านออกเสียง ร. เรือ คำควบกล้ำไม่อแท้ ยกตัวอย่างเช่นคุณคำว่า จริง จอ รอ อิ งอ จรืเราจะไม่อ่านว่า</w:t>
      </w:r>
      <w:r>
        <w:t xml:space="preserve"> </w:t>
      </w:r>
      <w:r>
        <w:t xml:space="preserve">“</w:t>
      </w:r>
      <w:r>
        <w:t xml:space="preserve">จะ-ริง</w:t>
      </w:r>
      <w:r>
        <w:t xml:space="preserve">”</w:t>
      </w:r>
      <w:r>
        <w:t xml:space="preserve"> </w:t>
      </w:r>
      <w:r>
        <w:t xml:space="preserve">สร้อย สอ รอ ออ ยอ สรอย ยอ สอย ไม้โท สร้อย ร. เรือ จะหายทันทีใช่ไหมครับ ออกเสียงแค่ ส. สอ รอ ออ เสรา ไม้ โท เศเราจะไม่ออกเสียงคำว่า สะเร้า เป็นคำควบไม่แท้ แต่เสียงเราไม่เอา กล้ำไม่แท้ ยกอีก 3 ตัวอย่าง คำว่า ไซร้ยกอีก 3 ตัวอย่างคำว่า</w:t>
      </w:r>
      <w:r>
        <w:t xml:space="preserve"> </w:t>
      </w:r>
      <w:r>
        <w:t xml:space="preserve">“</w:t>
      </w:r>
      <w:r>
        <w:t xml:space="preserve">ใส</w:t>
      </w:r>
      <w:r>
        <w:t xml:space="preserve">”</w:t>
      </w:r>
      <w:r>
        <w:t xml:space="preserve"> </w:t>
      </w:r>
      <w:r>
        <w:t xml:space="preserve">ไม่ได้อ่านว่า</w:t>
      </w:r>
      <w:r>
        <w:t xml:space="preserve"> </w:t>
      </w:r>
      <w:r>
        <w:t xml:space="preserve">“</w:t>
      </w:r>
      <w:r>
        <w:t xml:space="preserve">สะ-ไร้</w:t>
      </w:r>
      <w:r>
        <w:t xml:space="preserve">”</w:t>
      </w:r>
      <w:r>
        <w:t xml:space="preserve"> </w:t>
      </w:r>
      <w:r>
        <w:t xml:space="preserve">ออกเสียง ส คำว่า เศรษฐีคำว่า "เศษอันนี้ก็เป็นตัวอย่างของคำควบกล้ำไม่แท้ เสียงตัว ทร เราจะไม่อ่านออกเสียงอย่าเช่นตัว ทร ก็คือเอาง่าย ๆ เลย มี ท. ทหารกับร. เรือ มาเจอกัน เราจะเปลี่ยนเสียงเป้นเสียง ซ.โซ่ มาดูว่าเช่นคำว่าอะไร ทอ รอ อา ยอ ทราย เสียงอ่านก้คือ ซ-า-ย ot8tก็คือเป็นเสียง ซอ อา ยอ กับคำว่าทรุดโทรมนั่นเอง เราจะไม่อ่านว่า ทุด-โทม เป็น ซอ เพราะว่ามันเป็นคำควบกล้ำไม่แท้ไม่แท้</w:t>
      </w:r>
    </w:p>
    <w:p>
      <w:pPr>
        <w:pStyle w:val="BodyText"/>
      </w:pPr>
      <w:r>
        <w:t xml:space="preserve">(คุณครูธีระพล) เป็นคำควบกล้ำไม่แท้ อีก 1 ตัวอย่างเช่น ทราบ ซอ รอ อา บอ ทราบ มาดูตัวอย่างคำควบกล้ำไม่แท้ที่เป็นบทร้อยกรอง เด็ก ๆ ดูไปทีละพยางค์ ไล่ไปก่อนนะคะ พร้อมแล้ว ทรวดทรงทราบทรามทรายทราบทรามทราย</w:t>
      </w:r>
    </w:p>
    <w:p>
      <w:pPr>
        <w:pStyle w:val="BodyText"/>
      </w:pPr>
      <w:r>
        <w:t xml:space="preserve">(คุณครูธีระพล) ทรุดโทรมหมายนกอินทรี มีดทรีอินทรีมี</w:t>
      </w:r>
    </w:p>
    <w:p>
      <w:pPr>
        <w:pStyle w:val="BodyText"/>
      </w:pPr>
      <w:r>
        <w:t xml:space="preserve">(เทริศ</w:t>
      </w:r>
    </w:p>
    <w:p>
      <w:pPr>
        <w:pStyle w:val="BodyText"/>
      </w:pPr>
      <w:r>
        <w:t xml:space="preserve">(คุณครูธีระพล) ทรวงไทรทรัพย์แทรกวัด ฉะเทริงเฉา</w:t>
      </w:r>
    </w:p>
    <w:p>
      <w:pPr>
        <w:pStyle w:val="BodyText"/>
      </w:pPr>
      <w:r>
        <w:t xml:space="preserve">(คุณครูวรรณรี) เทริดตัว ทร เหล่านี้เรา ออกสำเนียง เหล่านี้เรา</w:t>
      </w:r>
    </w:p>
    <w:p>
      <w:pPr>
        <w:pStyle w:val="BodyText"/>
      </w:pPr>
      <w:r>
        <w:t xml:space="preserve">(คุณครูธีระพล) ออกสำเนียงเป็นเสียง</w:t>
      </w:r>
      <w:r>
        <w:t xml:space="preserve"> </w:t>
      </w:r>
      <w:r>
        <w:t xml:space="preserve">“</w:t>
      </w:r>
      <w:r>
        <w:t xml:space="preserve">ซ</w:t>
      </w:r>
      <w:r>
        <w:t xml:space="preserve">”</w:t>
      </w:r>
      <w:r>
        <w:t xml:space="preserve"> </w:t>
      </w:r>
      <w:r>
        <w:t xml:space="preserve">ของบทร้อยกรองคำควบกล้ำไม่แท้ ซึ่งยกตัวอย่างมา ใช่ไหมครับ แล้วก็มีอีกหลายตัว ซ.โซ่ตัวเดียว แล้วก็ ส.เสือ ออกเสียงแค่ สอ ตัวเดียว หรือ ศอ ศาลา ส ตัวเดียวนั่นเอง ใช่ครับ อันนี้ก็เป็ตัวอย่างของคำทดสอบอ่านหรือว่าจำเป็นบทร้องเลยก็ได้ ทีนี้มาถึงช่วงสำคัญของกิจกรรมของเราในวันนี้ คำควบกล้ำ วันนี้คุณครูมีปลาเยอะแยะมากมายเยอะแยะมากมาย เพื่อจะได้ไล่จับกันดูว่าจะจับได้หรือไม่นะคะ วิเคราะห์คำควบกล้ำกันว่า ปลาที่เราจับมาได้นี่ ตัวไหนเป็นคำควบกล้ำแท้ ตัวไหนเป็น</w:t>
      </w:r>
    </w:p>
    <w:p>
      <w:pPr>
        <w:pStyle w:val="BodyText"/>
      </w:pPr>
      <w:r>
        <w:t xml:space="preserve">(คุณครูธีระพล) ถ้าพร้อมแล้วเราไปจับปลาหาคำควบกล้ำกันเลยครับ ที่ตัวปลาของคุณครูว่ามีปลาอะไรบ้างมีเยอะแยะมากมายเลยครับครูแชม</w:t>
      </w:r>
    </w:p>
    <w:p>
      <w:pPr>
        <w:pStyle w:val="BodyText"/>
      </w:pPr>
      <w:r>
        <w:t xml:space="preserve">(คุณครูวรรณรี) โอ้โห้มีมากมายอยู่ในทะเล</w:t>
      </w:r>
    </w:p>
    <w:p>
      <w:pPr>
        <w:pStyle w:val="BodyText"/>
      </w:pPr>
      <w:r>
        <w:t xml:space="preserve">(คุณครูวรรณรี) ครูแชมชอบปลาหมึก คำควบกล้ำแท้ใช่ไหมคะ</w:t>
      </w:r>
    </w:p>
    <w:p>
      <w:pPr>
        <w:pStyle w:val="BodyText"/>
      </w:pPr>
      <w:r>
        <w:t xml:space="preserve">(คุณครูวรรณรี) โอเคค่ะ</w:t>
      </w:r>
    </w:p>
    <w:p>
      <w:pPr>
        <w:pStyle w:val="BodyText"/>
      </w:pPr>
      <w:r>
        <w:t xml:space="preserve">(คุณครูธีระพล) เดี๋ยวให้เด็ก ๆ ช่วย เอาล่ะค่ะ คำแรกที่คุณครูนำมา คือคำว่า</w:t>
      </w:r>
    </w:p>
    <w:p>
      <w:pPr>
        <w:pStyle w:val="BodyText"/>
      </w:pPr>
      <w:r>
        <w:t xml:space="preserve">(คุณครูธีระพล) คำว่าอะไรครับ พราน</w:t>
      </w:r>
    </w:p>
    <w:p>
      <w:pPr>
        <w:pStyle w:val="BodyText"/>
      </w:pPr>
      <w:r>
        <w:t xml:space="preserve">(คุณครูวรรณรี) คำว่า พราน</w:t>
      </w:r>
    </w:p>
    <w:p>
      <w:pPr>
        <w:pStyle w:val="BodyText"/>
      </w:pPr>
      <w:r>
        <w:t xml:space="preserve">(คุณครูธีระพล) พอ อา นอ พราน เด็ก ๆ ปลายทางคิดว่า คำนี้อย่างที่คุณครูแชมยกขึ้นมาเป็นคำแท้หรือว่าคำไม่แท้ ครูแชมครับ คำนี้น่าจะเป็น</w:t>
      </w:r>
    </w:p>
    <w:p>
      <w:pPr>
        <w:pStyle w:val="BodyText"/>
      </w:pPr>
      <w:r>
        <w:t xml:space="preserve">(</w:t>
      </w:r>
    </w:p>
    <w:p>
      <w:pPr>
        <w:pStyle w:val="BodyText"/>
      </w:pPr>
      <w:r>
        <w:t xml:space="preserve">(คุณครูวรรณรี)คำควบกล้ำ ควบกล้ำแท้ค่ะ</w:t>
      </w:r>
    </w:p>
    <w:p>
      <w:pPr>
        <w:pStyle w:val="BodyText"/>
      </w:pPr>
      <w:r>
        <w:t xml:space="preserve">(คุณครูธีระพล) เดี๋ยวติดไปที่ฝั่งควบกล้ำแท้กันเลย คุณครูขอคำว่า พุทราพุทรา คำว่า พุทรา สะกดอะไหมครับ พุทรา ออกเสียง พุด-ซา ออกเสียง พุด ในแม่กด มาตรากด</w:t>
      </w:r>
    </w:p>
    <w:p>
      <w:pPr>
        <w:pStyle w:val="BodyText"/>
      </w:pPr>
      <w:r>
        <w:t xml:space="preserve">(คุณครูวรรณรี) ออกเสียง 2 พยางค์ ควบกล้ำ ทร เมื่อสักครูดราเรียนไปแล้วทร ออกเสียงเป็น ซอ ต้องเป็นคำควบไม่แท้ค่ะ</w:t>
      </w:r>
    </w:p>
    <w:p>
      <w:pPr>
        <w:pStyle w:val="BodyText"/>
      </w:pPr>
      <w:r>
        <w:t xml:space="preserve">(คุณครูธีระพล) เราจะติดไว้ฝั่งนี้ ได้ปลาตัวเดียวกันเลย คำว่า คำนี้อ่านว่าอะไร</w:t>
      </w:r>
    </w:p>
    <w:p>
      <w:pPr>
        <w:pStyle w:val="BodyText"/>
      </w:pPr>
      <w:r>
        <w:t xml:space="preserve">(คุณครูวรรณรี) อ่านว่า ผลิตไหมคะ น่าจะอ่านว่าผลิต</w:t>
      </w:r>
    </w:p>
    <w:p>
      <w:pPr>
        <w:pStyle w:val="BodyText"/>
      </w:pPr>
      <w:r>
        <w:t xml:space="preserve">(คุณครูธีระพล) น่าจะอ่านว่าผลิตมากกว่า ก้เพราะว่า ไม่ใช่คำควบกล้ำ แต่ว่าตอนนั้นคุณครูเล่านิ คำนี้นี่มันดันไปเป็นคำที่เป็นอักษรนำ มี หอ นำนั่นเองทีนี้คำนี้ไม่ใช่คำควบกล้ำนะ และก็ไม่แท้ อันนี้จะแยกออกไป ตัวนี้ทิ้งไป ขอเป็นคำว่า ครับ ครับ คอ รอ อะ บอ ครับ เสียง คร ชัดมาก คำต่อมา คำว่า ขวาน ขวาน ขอ วอ อา นอ ขวนคำควบกล้ำแท้หรือไม่แท้ เพราะฉะนันต้องเป็นคำควบกล้ำแท้ เดี๋ยวให้ครูแชมป์ติดเลยครับคำว่า คำนี้อ่านว่าอะไรเด็ก ๆ อ่านพร้อมกัน อ่านว่าจริง ไม่อ่านว่าจะ-ริงดังนั้นถ้าอ่านว่า จริง แม่แท้นั่นเอง คำต่อมา</w:t>
      </w:r>
    </w:p>
    <w:p>
      <w:pPr>
        <w:pStyle w:val="BodyText"/>
      </w:pPr>
      <w:r>
        <w:t xml:space="preserve">(คุณครูวรรณรี) เอาคำอะไรต่อดีคะ คำไหนดี เอาคำนี้ก้ได้ เอาคำนี้สั้น ๆเอาง่าย ๆ สั้น ๆ</w:t>
      </w:r>
    </w:p>
    <w:p>
      <w:pPr>
        <w:pStyle w:val="BodyText"/>
      </w:pPr>
      <w:r>
        <w:t xml:space="preserve">(คุณครูวรรณรี) คำว่า</w:t>
      </w:r>
    </w:p>
    <w:p>
      <w:pPr>
        <w:pStyle w:val="BodyText"/>
      </w:pPr>
      <w:r>
        <w:t xml:space="preserve">(คุณครูธีระพล) คำว่า</w:t>
      </w:r>
      <w:r>
        <w:t xml:space="preserve"> </w:t>
      </w:r>
      <w:r>
        <w:t xml:space="preserve">“</w:t>
      </w:r>
      <w:r>
        <w:t xml:space="preserve">กวาง</w:t>
      </w:r>
      <w:r>
        <w:t xml:space="preserve">”</w:t>
      </w:r>
    </w:p>
    <w:p>
      <w:pPr>
        <w:pStyle w:val="BodyText"/>
      </w:pPr>
      <w:r>
        <w:t xml:space="preserve">(คุณครูวรรณรี) กอ วอ อา งอ กวาง เราอ่านออกเสียงพร้อมกัน เป็นคำควบกล้ำแท้นั่นเอง</w:t>
      </w:r>
    </w:p>
    <w:p>
      <w:pPr>
        <w:pStyle w:val="BodyText"/>
      </w:pPr>
      <w:r>
        <w:t xml:space="preserve">(คุณครูธีระพล) แท้นั่นเอง ขออีกสัก 2 คำ เดี๋ยวเราจะไปทำกิจกรรมกันเลย ครูขอคำว่า</w:t>
      </w:r>
      <w:r>
        <w:t xml:space="preserve"> </w:t>
      </w:r>
      <w:r>
        <w:t xml:space="preserve">“</w:t>
      </w:r>
      <w:r>
        <w:t xml:space="preserve">เศร้า</w:t>
      </w:r>
      <w:r>
        <w:t xml:space="preserve">”</w:t>
      </w:r>
      <w:r>
        <w:t xml:space="preserve"> </w:t>
      </w:r>
      <w:r>
        <w:t xml:space="preserve">คิดว่าคำว่าเศร้า เป็นคำควบกล้ำแท้หรือไม่แท้ เราออกเสียง เด็ก ๆ ลองดูว่า เศร้า คำควบกล้ำไม่แท้ค่ะ เหลืออีก 1 คำ ขอคำว่า</w:t>
      </w:r>
    </w:p>
    <w:p>
      <w:pPr>
        <w:pStyle w:val="BodyText"/>
      </w:pPr>
      <w:r>
        <w:t xml:space="preserve">(คุณครูวรรณรี) สร้อยดีไหม คำง่าย ๆ</w:t>
      </w:r>
    </w:p>
    <w:p>
      <w:pPr>
        <w:pStyle w:val="BodyText"/>
      </w:pPr>
      <w:r>
        <w:t xml:space="preserve">(คุณครูวรรณรี) เอาคำง่าย ๆ คำว่า</w:t>
      </w:r>
      <w:r>
        <w:t xml:space="preserve"> </w:t>
      </w:r>
      <w:r>
        <w:t xml:space="preserve">“</w:t>
      </w:r>
      <w:r>
        <w:t xml:space="preserve">สร้อย</w:t>
      </w:r>
      <w:r>
        <w:t xml:space="preserve">”</w:t>
      </w:r>
      <w:r>
        <w:t xml:space="preserve"> </w:t>
      </w:r>
      <w:r>
        <w:t xml:space="preserve">สร้อย แต่ออกเสียง ขอโทษค่ะ แต่ไม่ออกเสียง ขอโทษค่ะ ไม่ออกเสียง รอ เรือ เอาคำควบกล้ำ คำควบกล้ำที่เราไม่คำว่าพรานพราน ครับ ขวาน กวาง ฝั่งนี้ก็จะมีพุทรา จริง เศร้า สร้อย เห็นไหมเวลาอ่านอใช่ไหมครับ ทีนี้กิจกรรมของเราก็ง่าย ๆ ให้เด็ก ๆ ได้วิเคราะห์ เพิ่มเติมก็ได้นะครับ หรือจะหาคำที่มีอักษรนำ จัดกลุ่มดู มันจะได้มีความแม่นยำมากขึ้นนะครับ</w:t>
      </w:r>
    </w:p>
    <w:p>
      <w:pPr>
        <w:pStyle w:val="BodyText"/>
      </w:pPr>
      <w:r>
        <w:t xml:space="preserve">(คุณครูวรรณรี) คำไหนที่เด็ก ๆ เหมือนกับที่คุณครูต๋องอธิบายคำที่เหมือนภาษาต่างประเทศ ของฝากจากครูให้หนูคนเก่ง วันนี้ครูวันนีครูแชมมีอำไร ให้หนูคนเก่งนะคะ เป็นใบงานที่ 6 คุณครูบอกแล้วว่า อันดับแรกเราต้องฟังอะไร ฟังคำชี้แจงในใบงสยคำควบกล้ำในภาษาไทยนะคะ แล้วก็ข้อที่ 2 นักเรียนฟังจากคุณครู เราก็มาปฏิบัติกิจกรรมใบงานที่ 6 ในภาษาไทยนั่นเอง มาดูสิว่า คุณครูปลายทาง ต้องทำอะไรให้เด็ก ๆ บ้างนะคะ อันดับแรกคุณครูแจกใบงาน และข้อที่ 2 อธิบายขั้นตอนการทำใบงานเพิ่มเติมนะคะ และข้อที่ 3 ที่เป็นข้อที่คุณครู ต้องดูเยอะ ๆ นะคะ ก็คือสังเกตการปฏิบัติงานของเด็ก ๆ อย่างไรนะคะ</w:t>
      </w:r>
    </w:p>
    <w:p>
      <w:pPr>
        <w:pStyle w:val="BodyText"/>
      </w:pPr>
      <w:r>
        <w:t xml:space="preserve">(คุณครูธีระพล) ครับ ทีนี้เรามาดูกันที่หน้าตาของใบงานของเรา ฃให้นักเรียนอ่านข้อความที่กำหนดให้แล้วพิจารณาคำควบกล้ำแท้และคำควบกล้ำไม่แท้ นำมาเขียนในตารางให้ถูกต้อง คุณครูจะแบ่งตารางออกเป็น 2 ฝั่ง ตารางที่เป็นฝั่งคำควบกล้ำแท้ไม่แท้ค่ะ</w:t>
      </w:r>
    </w:p>
    <w:p>
      <w:pPr>
        <w:pStyle w:val="BodyText"/>
      </w:pPr>
      <w:r>
        <w:t xml:space="preserve">(คุณครูธีระพล) แล้วก็จะมีประโยคมาให้ 5 ประโยคนะครับ ที่เป็นคำควบกล้ำแท้ก็นำคำนี้มาเขียลงไปก็เหมือนกับตัวอย่างเขาเรา คนที่ขาด จะไม่กล้าพูดความจริง คุณครูเจอคำควบกล้ำในประโยคแรก คำว่า จริง ในคำควบกล้ำไม่แท้ก็นำมาเขียนลง</w:t>
      </w:r>
    </w:p>
    <w:p>
      <w:pPr>
        <w:pStyle w:val="BodyText"/>
      </w:pPr>
      <w:r>
        <w:t xml:space="preserve">(คุณครูวรรณรี) เหมือนคำคประโยค… อันนเไม่ยากเลย ใช้เวลาไม่านาน 1 0นาทีก็น่าจะเสร็จ เด็ก ๆ สามารถ ช่วยกันวิเคราะห์ก็ได้ ใช้ทักษะของการสามัคคี ในใบงานให้ถูกต้อง</w:t>
      </w:r>
    </w:p>
    <w:p>
      <w:pPr>
        <w:pStyle w:val="BodyText"/>
      </w:pPr>
      <w:r>
        <w:t xml:space="preserve">[เสียงดนตรี]</w:t>
      </w:r>
    </w:p>
    <w:p>
      <w:pPr>
        <w:pStyle w:val="BodyText"/>
      </w:pPr>
      <w:r>
        <w:t xml:space="preserve">(คุณครูวรรณรี) ค่ะ วันนี้เราก็จะมาสรุปบทเรียนของเรากันค่ะ ขอเฉลยใลงานไใ้เป้นตัวอย่างให้คุณครูสัก 2 ข้อดีไนิดหนึ่งว่าในแผนการนะครับ ทีนี้เรามาดุ อันนี้ของเราเลย ว่าในช้อที่ 1 ชออข้อความนะครับ</w:t>
      </w:r>
    </w:p>
    <w:p>
      <w:pPr>
        <w:pStyle w:val="BodyText"/>
      </w:pPr>
      <w:r>
        <w:t xml:space="preserve">(คุณครูวรรณรี) ค่ะ ใบงานข้อที่ 1 นะคะ ครูคำแปลงเป่าขลุ่ยในสวนพุทรา ใครได้ฟังจะรู้สึกเเพริดเพลิน คำแรงเราหาคำควบกล้ำแท้</w:t>
      </w:r>
    </w:p>
    <w:p>
      <w:pPr>
        <w:pStyle w:val="BodyText"/>
      </w:pPr>
      <w:r>
        <w:t xml:space="preserve">(คุณครูวรรณรี) คำควบกล้ำแท้</w:t>
      </w:r>
    </w:p>
    <w:p>
      <w:pPr>
        <w:pStyle w:val="BodyText"/>
      </w:pPr>
      <w:r>
        <w:t xml:space="preserve">(คุณครูธีระพล) ได้แก่คำว่า</w:t>
      </w:r>
      <w:r>
        <w:t xml:space="preserve"> </w:t>
      </w:r>
      <w:r>
        <w:t xml:space="preserve">“</w:t>
      </w:r>
      <w:r>
        <w:t xml:space="preserve">ครู</w:t>
      </w:r>
      <w:r>
        <w:t xml:space="preserve">”</w:t>
      </w:r>
      <w:r>
        <w:t xml:space="preserve"> </w:t>
      </w:r>
      <w:r>
        <w:t xml:space="preserve">ได้ 1 คำ คำว่าแปลง</w:t>
      </w:r>
    </w:p>
    <w:p>
      <w:pPr>
        <w:pStyle w:val="BodyText"/>
      </w:pPr>
      <w:r>
        <w:t xml:space="preserve">(คุณครูธีระพล) เป็นชื่อคนใช่ไหมคาเบ</w:t>
      </w:r>
    </w:p>
    <w:p>
      <w:pPr>
        <w:pStyle w:val="BodyText"/>
      </w:pPr>
      <w:r>
        <w:t xml:space="preserve">(คุณครูธีระพล) สามารถวงไปทั้งหมดเลยก็ได้่ ต่อมาครับ</w:t>
      </w:r>
    </w:p>
    <w:p>
      <w:pPr>
        <w:pStyle w:val="BodyText"/>
      </w:pPr>
      <w:r>
        <w:t xml:space="preserve">(คุณครูวรรณรี) คำว่า</w:t>
      </w:r>
      <w:r>
        <w:t xml:space="preserve"> </w:t>
      </w:r>
      <w:r>
        <w:t xml:space="preserve">“</w:t>
      </w:r>
      <w:r>
        <w:t xml:space="preserve">ขลุ่ย</w:t>
      </w:r>
      <w:r>
        <w:t xml:space="preserve">”</w:t>
      </w:r>
    </w:p>
    <w:p>
      <w:pPr>
        <w:pStyle w:val="BodyText"/>
      </w:pPr>
      <w:r>
        <w:t xml:space="preserve">(คุณครูธีระพล) ขลุ่ย</w:t>
      </w:r>
    </w:p>
    <w:p>
      <w:pPr>
        <w:pStyle w:val="BodyText"/>
      </w:pPr>
      <w:r>
        <w:t xml:space="preserve">(คุณครูวรรณรี) คำว่า พริ้ง</w:t>
      </w:r>
    </w:p>
    <w:p>
      <w:pPr>
        <w:pStyle w:val="BodyText"/>
      </w:pPr>
      <w:r>
        <w:t xml:space="preserve">(คุณครูธีระพล) คำว่าพริ้ง หรืก็ได้ อันนี้เป็นคำควบกล้ำแท้ มีอีกค่ะ คำว่า</w:t>
      </w:r>
      <w:r>
        <w:t xml:space="preserve"> </w:t>
      </w:r>
      <w:r>
        <w:t xml:space="preserve">“</w:t>
      </w:r>
      <w:r>
        <w:t xml:space="preserve">เพลิดเพลิน</w:t>
      </w:r>
      <w:r>
        <w:t xml:space="preserve">”</w:t>
      </w:r>
      <w:r>
        <w:t xml:space="preserve"> </w:t>
      </w:r>
      <w:r>
        <w:t xml:space="preserve">ไพรนั่นเอง ทีนี้เราได้คำควบกล้ำแท้มาแล้ว คำควบกล้ำไม้แท้</w:t>
      </w:r>
    </w:p>
    <w:p>
      <w:pPr>
        <w:pStyle w:val="BodyText"/>
      </w:pPr>
      <w:r>
        <w:t xml:space="preserve">(คุณครูวรรณรี) มีเหมือนในข้อที่ 1 คำว่า</w:t>
      </w:r>
      <w:r>
        <w:t xml:space="preserve"> </w:t>
      </w:r>
      <w:r>
        <w:t xml:space="preserve">“</w:t>
      </w:r>
      <w:r>
        <w:t xml:space="preserve">พุทรา</w:t>
      </w:r>
      <w:r>
        <w:t xml:space="preserve">”</w:t>
      </w:r>
      <w:r>
        <w:t xml:space="preserve"> </w:t>
      </w:r>
      <w:r>
        <w:t xml:space="preserve">ค่ะ น่าจะหมดแล้ว หมดแล้วไม่มีแล้ว ต่อมาดูข้อที่ 2</w:t>
      </w:r>
    </w:p>
    <w:p>
      <w:pPr>
        <w:pStyle w:val="BodyText"/>
      </w:pPr>
      <w:r>
        <w:t xml:space="preserve">(คุณครูวรรณรี) คุณยาย ส่งเสริมให้ฉันสร้างบุญด้วยการสวดมนต์ก่อนนอนและกราบพระทุกคืน แท้ ไปทีละคำเลยครับ</w:t>
      </w:r>
    </w:p>
    <w:p>
      <w:pPr>
        <w:pStyle w:val="BodyText"/>
      </w:pPr>
      <w:r>
        <w:t xml:space="preserve">(แท้</w:t>
      </w:r>
    </w:p>
    <w:p>
      <w:pPr>
        <w:pStyle w:val="BodyText"/>
      </w:pPr>
      <w:r>
        <w:t xml:space="preserve">(คุณครูธีระพล) คุณยายส่งเสริมให้ฉัน สวดมนต์ก่อนนอนและกราบพระทุกคืน คำว่า กราบ กับคำว่า พระ นั่นเองทีนี้คำควบกล้ำไม่แท้บ้าง</w:t>
      </w:r>
    </w:p>
    <w:p>
      <w:pPr>
        <w:pStyle w:val="BodyText"/>
      </w:pPr>
      <w:r>
        <w:t xml:space="preserve">(คุณครูวรรณรี) คำควบกล้ำ เราต้องอ่านออกเสียงตัวหน้าหรือไม่ตัดตัว ร. เรือ คำตัว ซอ ใช่ไหมคะอย่างเช่นคำว่า ส่งเสริม ใช่ไหมครับ คำนี้อยู่ที่คำว่า</w:t>
      </w:r>
      <w:r>
        <w:t xml:space="preserve"> </w:t>
      </w:r>
      <w:r>
        <w:t xml:space="preserve">“</w:t>
      </w:r>
      <w:r>
        <w:t xml:space="preserve">เสริม</w:t>
      </w:r>
      <w:r>
        <w:t xml:space="preserve">”</w:t>
      </w:r>
      <w:r>
        <w:t xml:space="preserve"> </w:t>
      </w:r>
      <w:r>
        <w:t xml:space="preserve">ต่อมาคำว่า</w:t>
      </w:r>
    </w:p>
    <w:p>
      <w:pPr>
        <w:pStyle w:val="BodyText"/>
      </w:pPr>
      <w:r>
        <w:t xml:space="preserve">(คุณครูวรรณรี) คำว่าอะไรอีกคะสวดมนต์ก่อนนอนและกรายพระ ไม่มี มีแค่ 2 คำเท่านั้นเอง คุณครูปลายทางสามารถตรวจสอบคำตอบ คำทีละประโยคก็ได้</w:t>
      </w:r>
    </w:p>
    <w:p>
      <w:pPr>
        <w:pStyle w:val="BodyText"/>
      </w:pPr>
      <w:r>
        <w:t xml:space="preserve">(คุณครูวรรณรี) อันนี้ตัวอย่างฌแลเรามาสรุปบทเรียนของเราวันนี้บ้าง ว่าวันนี้เราได้เรียนอะไรไปบ้าง ครูมีคำถามสรุปบทเรียน อะไรบ้างครับ</w:t>
      </w:r>
    </w:p>
    <w:p>
      <w:pPr>
        <w:pStyle w:val="BodyText"/>
      </w:pPr>
      <w:r>
        <w:t xml:space="preserve">(คุณครูวรรณรี) วันนี้ที่เราได้เรียนรู้คือคำนะคะ คำที่เป็นคำควบกล้ำแท้ และ คำควบกล้ำไม่แท้ค่ะ</w:t>
      </w:r>
    </w:p>
    <w:p>
      <w:pPr>
        <w:pStyle w:val="BodyText"/>
      </w:pPr>
      <w:r>
        <w:t xml:space="preserve">(คุณครูธีระพล) เอาง่าย ๆ เรียนเรื่องคำควบกล้ำแท้และคำควบกล้ำไม่แท้ ควบกล้ำไม่แท้ ใช่ไหมครับ เรามาดูฝังความคิดของเราวันนี้คำควบกล้ำแบ่งออกเป็น 2 ประเภท คือ คำควบกล้ำแท้และคำควบกล้ำไม่แท้ เป็นอย่างไร มีพยัญชนะควบ 3 ตัว มี รอ เรือ ลอ ลิง แล้วก็ วอ แวหน ค่ะ พยัญชนะควบตัวหน้าหรือพยัญชนะต้น ต.เต่า นะคะ</w:t>
      </w:r>
    </w:p>
    <w:p>
      <w:pPr>
        <w:pStyle w:val="BodyText"/>
      </w:pPr>
      <w:r>
        <w:t xml:space="preserve">(คุณครูธีระพล) ทีนี้เรานำมาผสมกักันตั้งแต่ รอ เรือ ลอ ลิง วอ แหวน เราจะได้ทั้งหมด 15 ตัวใช่ไหมครับ หรือ 15 คู่เสียง สุดท้ายเลย แท้ เช่น คำว่า ปลา เพลง ขวาน เพลง กาง ฝั่งของคำควบกล้ำไม่แท้บ้าง มีพยัญชนะควบ แล้วก้พยัยชนะควบทีอยู่ตัวหน้ามี 5 ตัว ตัวที่ 1 คือ จอ จาน</w:t>
      </w:r>
    </w:p>
    <w:p>
      <w:pPr>
        <w:pStyle w:val="BodyText"/>
      </w:pPr>
      <w:r>
        <w:t xml:space="preserve">(คุณครูวรรณรี) ท. ทหาร ศ. ศาลา แล้วก็ ส. เสือ ออกเสียง เราจะไม่อ่าน ร.เรือ แล้วก็ตัวอย่างของเรา คำว่า จริง คำว่า</w:t>
      </w:r>
      <w:r>
        <w:t xml:space="preserve"> </w:t>
      </w:r>
      <w:r>
        <w:t xml:space="preserve">“</w:t>
      </w:r>
      <w:r>
        <w:t xml:space="preserve">ไซร้</w:t>
      </w:r>
      <w:r>
        <w:t xml:space="preserve">”</w:t>
      </w:r>
      <w:r>
        <w:t xml:space="preserve"> </w:t>
      </w:r>
      <w:r>
        <w:t xml:space="preserve">คำว่า</w:t>
      </w:r>
      <w:r>
        <w:t xml:space="preserve"> </w:t>
      </w:r>
      <w:r>
        <w:t xml:space="preserve">“</w:t>
      </w:r>
      <w:r>
        <w:t xml:space="preserve">ทรุดโทรม</w:t>
      </w:r>
      <w:r>
        <w:t xml:space="preserve">”</w:t>
      </w:r>
      <w:r>
        <w:t xml:space="preserve"> </w:t>
      </w:r>
      <w:r>
        <w:t xml:space="preserve">ก็บทเรียนของเราก็มีเท่านี้</w:t>
      </w:r>
    </w:p>
    <w:p>
      <w:pPr>
        <w:pStyle w:val="BodyText"/>
      </w:pPr>
      <w:r>
        <w:t xml:space="preserve">(คุณครูวรรณรี) อีกนิดหนึ่งนะคะ ครูต๋อง พยัญชนะตัวหน้าได้ ย้ำอีกนิดหนึ่ง นิทานคำควบกล้ำคือ ไก่ขี่ควายไปพบหมีตาบ ไก่ขี่ควายไป… คู่นั่นเอง อันนี้ก้ฝากเด็ฏ ๆ เอาไว้ เทคนิกนี้ง่าย แล้วก็สุดท้ายนี้เด็ก ๆ เด็ก ๆ ปลายทางต้องเตรียมในชั่วโมงถัดไป เรื่อง ไตรยางค์ ใบงานที่ 7 เรื่องจัดกลุ่มอักษร 3 มุม พบกันในเรื่องของภาษาไทย เรื่องไตรยางศ์กันครับ นะคะ เรื่องราวของภาษาไทย ที่เด็ก ๆ ได้เรียรู้เรื่องของคำควบกล้ำไปครูเชื่อว่าเด็ก ๆ ให้เกิดประโยชน์ สำหรับวันนี้หมดเวลาแล้วค่พ สวัสดีค่ะ 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4 หน่วยที่ 1) ๕ คำควบกล้ำ ๘ มิ.ย. ๖๔ (มีใบงาน และใบความรู้) ปลา ภูมิ ฟารุต</dc:title>
  <dc:creator/>
  <cp:keywords/>
  <dcterms:created xsi:type="dcterms:W3CDTF">2022-09-30T07:42:54Z</dcterms:created>
  <dcterms:modified xsi:type="dcterms:W3CDTF">2022-09-30T07: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กันยายน 2565 เวลา 13.00 น.</vt:lpwstr>
  </property>
  <property fmtid="{D5CDD505-2E9C-101B-9397-08002B2CF9AE}" pid="3" name="subtitle">
    <vt:lpwstr/>
  </property>
</Properties>
</file>